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33DC2" w14:textId="7FE75A90" w:rsidR="00882331" w:rsidRPr="00F24664" w:rsidRDefault="001C4A3D" w:rsidP="002330AB">
      <w:pPr>
        <w:ind w:left="0" w:firstLine="0"/>
        <w:jc w:val="center"/>
        <w:rPr>
          <w:b/>
          <w:i/>
          <w:sz w:val="36"/>
          <w:szCs w:val="24"/>
        </w:rPr>
      </w:pPr>
      <w:bookmarkStart w:id="0" w:name="_GoBack"/>
      <w:bookmarkEnd w:id="0"/>
      <w:r w:rsidRPr="00F24664">
        <w:rPr>
          <w:b/>
          <w:sz w:val="36"/>
          <w:szCs w:val="24"/>
        </w:rPr>
        <w:t xml:space="preserve">POWERFUL </w:t>
      </w:r>
      <w:r w:rsidR="00CA11B8" w:rsidRPr="00F24664">
        <w:rPr>
          <w:b/>
          <w:sz w:val="36"/>
          <w:szCs w:val="24"/>
        </w:rPr>
        <w:t xml:space="preserve">THOUGHTS </w:t>
      </w:r>
      <w:r w:rsidR="008C14EB" w:rsidRPr="00F24664">
        <w:rPr>
          <w:b/>
          <w:sz w:val="36"/>
          <w:szCs w:val="24"/>
        </w:rPr>
        <w:t>from</w:t>
      </w:r>
      <w:r w:rsidR="00CA11B8" w:rsidRPr="00F24664">
        <w:rPr>
          <w:b/>
          <w:sz w:val="36"/>
          <w:szCs w:val="24"/>
        </w:rPr>
        <w:t xml:space="preserve"> </w:t>
      </w:r>
      <w:r w:rsidR="00CA11B8" w:rsidRPr="00F24664">
        <w:rPr>
          <w:b/>
          <w:i/>
          <w:sz w:val="36"/>
          <w:szCs w:val="24"/>
        </w:rPr>
        <w:t>RIGHT NOW</w:t>
      </w:r>
    </w:p>
    <w:p w14:paraId="2D850B20" w14:textId="77777777" w:rsidR="00CA11B8" w:rsidRDefault="00CA11B8" w:rsidP="002330AB">
      <w:pPr>
        <w:ind w:left="0"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Y STEVE CHANDLER</w:t>
      </w:r>
    </w:p>
    <w:p w14:paraId="6408A7AF" w14:textId="4046765D" w:rsidR="00FA4A7A" w:rsidRPr="001C4A3D" w:rsidRDefault="001C4A3D" w:rsidP="001C4A3D">
      <w:pPr>
        <w:tabs>
          <w:tab w:val="left" w:pos="720"/>
          <w:tab w:val="left" w:pos="4590"/>
        </w:tabs>
        <w:ind w:left="0" w:firstLine="0"/>
        <w:rPr>
          <w:i/>
          <w:sz w:val="24"/>
          <w:szCs w:val="24"/>
        </w:rPr>
      </w:pPr>
      <w:r w:rsidRPr="001C4A3D">
        <w:rPr>
          <w:i/>
          <w:sz w:val="24"/>
          <w:szCs w:val="24"/>
        </w:rPr>
        <w:t xml:space="preserve">I love the insights from Steve Chandler. </w:t>
      </w:r>
      <w:r>
        <w:rPr>
          <w:i/>
          <w:sz w:val="24"/>
          <w:szCs w:val="24"/>
        </w:rPr>
        <w:t xml:space="preserve">They are confirming and enlightening. </w:t>
      </w:r>
      <w:r w:rsidRPr="001C4A3D">
        <w:rPr>
          <w:i/>
          <w:sz w:val="24"/>
          <w:szCs w:val="24"/>
        </w:rPr>
        <w:t>He has been coaching me to be a better coach!</w:t>
      </w:r>
    </w:p>
    <w:p w14:paraId="3B15D558" w14:textId="77777777" w:rsidR="00FA4A7A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How do we remove the labels from ourselves?</w:t>
      </w:r>
    </w:p>
    <w:p w14:paraId="4FA6529B" w14:textId="77777777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There’s something that lives beyond linear time.</w:t>
      </w:r>
    </w:p>
    <w:p w14:paraId="3ABBE2A5" w14:textId="77777777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You can do that right now!</w:t>
      </w:r>
    </w:p>
    <w:p w14:paraId="54F2A1B7" w14:textId="77777777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You create the future in the present moment.  Or, you can </w:t>
      </w:r>
      <w:r w:rsidRPr="00786887">
        <w:rPr>
          <w:noProof/>
          <w:sz w:val="24"/>
          <w:szCs w:val="24"/>
        </w:rPr>
        <w:t>create</w:t>
      </w:r>
      <w:r>
        <w:rPr>
          <w:sz w:val="24"/>
          <w:szCs w:val="24"/>
        </w:rPr>
        <w:t xml:space="preserve"> the </w:t>
      </w:r>
      <w:r w:rsidR="003012BD">
        <w:rPr>
          <w:sz w:val="24"/>
          <w:szCs w:val="24"/>
        </w:rPr>
        <w:t>future</w:t>
      </w:r>
      <w:r>
        <w:rPr>
          <w:sz w:val="24"/>
          <w:szCs w:val="24"/>
        </w:rPr>
        <w:t>…in the future!</w:t>
      </w:r>
    </w:p>
    <w:p w14:paraId="7B32D825" w14:textId="77777777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How do you compress your five-year plan into six months?</w:t>
      </w:r>
    </w:p>
    <w:p w14:paraId="689B0E82" w14:textId="77777777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You’ve got to pull things from the future.</w:t>
      </w:r>
    </w:p>
    <w:p w14:paraId="1F886FDD" w14:textId="77777777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 w:rsidRPr="000A1C0F">
        <w:rPr>
          <w:noProof/>
          <w:sz w:val="24"/>
          <w:szCs w:val="24"/>
        </w:rPr>
        <w:t>Holding happiness hostage to achievement.</w:t>
      </w:r>
    </w:p>
    <w:p w14:paraId="50383492" w14:textId="4D546DD5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 w:rsidRPr="000A1C0F">
        <w:rPr>
          <w:noProof/>
          <w:sz w:val="24"/>
          <w:szCs w:val="24"/>
        </w:rPr>
        <w:t>Living everything as a means to an end</w:t>
      </w:r>
      <w:r w:rsidR="003012BD" w:rsidRPr="000A1C0F">
        <w:rPr>
          <w:noProof/>
          <w:sz w:val="24"/>
          <w:szCs w:val="24"/>
        </w:rPr>
        <w:t>.</w:t>
      </w:r>
      <w:r w:rsidR="003012B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1745A33A" w14:textId="77777777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I love my clients more than they love theirs.</w:t>
      </w:r>
    </w:p>
    <w:p w14:paraId="6593A7E8" w14:textId="77777777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When I have a story about you, you don’t stand a chance.</w:t>
      </w:r>
    </w:p>
    <w:p w14:paraId="6C9D6631" w14:textId="77777777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We don’t exist before or after time</w:t>
      </w:r>
      <w:r w:rsidRPr="000A1C0F">
        <w:rPr>
          <w:noProof/>
          <w:sz w:val="24"/>
          <w:szCs w:val="24"/>
        </w:rPr>
        <w:t>, we</w:t>
      </w:r>
      <w:r>
        <w:rPr>
          <w:sz w:val="24"/>
          <w:szCs w:val="24"/>
        </w:rPr>
        <w:t xml:space="preserve"> </w:t>
      </w:r>
      <w:r w:rsidRPr="00786887">
        <w:rPr>
          <w:noProof/>
          <w:sz w:val="24"/>
          <w:szCs w:val="24"/>
        </w:rPr>
        <w:t>exist</w:t>
      </w:r>
      <w:r>
        <w:rPr>
          <w:sz w:val="24"/>
          <w:szCs w:val="24"/>
        </w:rPr>
        <w:t xml:space="preserve"> in time.</w:t>
      </w:r>
    </w:p>
    <w:p w14:paraId="6D6649C1" w14:textId="77777777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Just do it…now.</w:t>
      </w:r>
    </w:p>
    <w:p w14:paraId="082856F2" w14:textId="77777777" w:rsidR="00CA11B8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Beware of the judgment cascade.</w:t>
      </w:r>
    </w:p>
    <w:p w14:paraId="7C0CCA91" w14:textId="77777777" w:rsidR="001C4A3D" w:rsidRDefault="00CA11B8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body is coming to save you.  </w:t>
      </w:r>
    </w:p>
    <w:p w14:paraId="0E9C2FB3" w14:textId="2BA04BE6" w:rsidR="00CA11B8" w:rsidRDefault="001C4A3D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N</w:t>
      </w:r>
      <w:r w:rsidR="00CA11B8">
        <w:rPr>
          <w:sz w:val="24"/>
          <w:szCs w:val="24"/>
        </w:rPr>
        <w:t>obody is stopping you, either</w:t>
      </w:r>
      <w:r w:rsidR="00070803">
        <w:rPr>
          <w:sz w:val="24"/>
          <w:szCs w:val="24"/>
        </w:rPr>
        <w:t>!</w:t>
      </w:r>
    </w:p>
    <w:p w14:paraId="18DE98D5" w14:textId="77777777" w:rsidR="00CA11B8" w:rsidRDefault="00A13E8C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e </w:t>
      </w:r>
      <w:r w:rsidRPr="000A1C0F">
        <w:rPr>
          <w:noProof/>
          <w:sz w:val="24"/>
          <w:szCs w:val="24"/>
        </w:rPr>
        <w:t>were given</w:t>
      </w:r>
      <w:r>
        <w:rPr>
          <w:sz w:val="24"/>
          <w:szCs w:val="24"/>
        </w:rPr>
        <w:t xml:space="preserve"> the gift of laughter, joy, and happiness.  It’s already in us.  All you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do is open the box.  You are it.</w:t>
      </w:r>
    </w:p>
    <w:p w14:paraId="2E99DCB3" w14:textId="77777777" w:rsidR="00A13E8C" w:rsidRDefault="00A13E8C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The opportunity to make a difference is right now.</w:t>
      </w:r>
    </w:p>
    <w:p w14:paraId="5FB49724" w14:textId="59AC155E" w:rsidR="00A13E8C" w:rsidRDefault="00A13E8C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body will pay you very long </w:t>
      </w:r>
      <w:r w:rsidRPr="00D441E8">
        <w:rPr>
          <w:noProof/>
          <w:sz w:val="24"/>
          <w:szCs w:val="24"/>
        </w:rPr>
        <w:t>simply</w:t>
      </w:r>
      <w:r>
        <w:rPr>
          <w:sz w:val="24"/>
          <w:szCs w:val="24"/>
        </w:rPr>
        <w:t xml:space="preserve"> to be impressed by you.</w:t>
      </w:r>
      <w:r w:rsidR="00BA239C">
        <w:rPr>
          <w:sz w:val="24"/>
          <w:szCs w:val="24"/>
        </w:rPr>
        <w:t xml:space="preserve">  </w:t>
      </w:r>
      <w:r w:rsidR="00070803">
        <w:rPr>
          <w:sz w:val="24"/>
          <w:szCs w:val="24"/>
        </w:rPr>
        <w:t>They</w:t>
      </w:r>
      <w:r w:rsidR="00BA239C">
        <w:rPr>
          <w:sz w:val="24"/>
          <w:szCs w:val="24"/>
        </w:rPr>
        <w:t xml:space="preserve"> must see results.</w:t>
      </w:r>
    </w:p>
    <w:p w14:paraId="2E17314C" w14:textId="13911DFA" w:rsidR="00BA239C" w:rsidRDefault="00BA239C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re is only abundance.  Just </w:t>
      </w:r>
      <w:proofErr w:type="gramStart"/>
      <w:r>
        <w:rPr>
          <w:sz w:val="24"/>
          <w:szCs w:val="24"/>
        </w:rPr>
        <w:t>look into</w:t>
      </w:r>
      <w:proofErr w:type="gramEnd"/>
      <w:r>
        <w:rPr>
          <w:sz w:val="24"/>
          <w:szCs w:val="24"/>
        </w:rPr>
        <w:t xml:space="preserve"> th</w:t>
      </w:r>
      <w:r w:rsidR="001C4A3D">
        <w:rPr>
          <w:sz w:val="24"/>
          <w:szCs w:val="24"/>
        </w:rPr>
        <w:t>e</w:t>
      </w:r>
      <w:r>
        <w:rPr>
          <w:sz w:val="24"/>
          <w:szCs w:val="24"/>
        </w:rPr>
        <w:t xml:space="preserve"> night sky or </w:t>
      </w:r>
      <w:r w:rsidR="00070803">
        <w:rPr>
          <w:noProof/>
          <w:sz w:val="24"/>
          <w:szCs w:val="24"/>
        </w:rPr>
        <w:t>under</w:t>
      </w:r>
      <w:r>
        <w:rPr>
          <w:sz w:val="24"/>
          <w:szCs w:val="24"/>
        </w:rPr>
        <w:t xml:space="preserve"> a microscope.</w:t>
      </w:r>
    </w:p>
    <w:p w14:paraId="4ACAF5B1" w14:textId="465E6C2F" w:rsidR="00BA239C" w:rsidRDefault="00BA239C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Last night I dreamed I had no possessions, and I nearly fainted from joy</w:t>
      </w:r>
      <w:r w:rsidR="00070803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 Rumi</w:t>
      </w:r>
    </w:p>
    <w:p w14:paraId="67407345" w14:textId="77777777" w:rsidR="00BA239C" w:rsidRDefault="00BA239C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Without judgment, love is all there is.</w:t>
      </w:r>
    </w:p>
    <w:p w14:paraId="2E931474" w14:textId="60EF5155" w:rsidR="00BA239C" w:rsidRDefault="00BA239C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I laugh at you</w:t>
      </w:r>
      <w:r w:rsidR="00070803">
        <w:rPr>
          <w:sz w:val="24"/>
          <w:szCs w:val="24"/>
        </w:rPr>
        <w:t>r</w:t>
      </w:r>
      <w:r>
        <w:rPr>
          <w:sz w:val="24"/>
          <w:szCs w:val="24"/>
        </w:rPr>
        <w:t xml:space="preserve"> more, more, more.</w:t>
      </w:r>
    </w:p>
    <w:p w14:paraId="5B847FAE" w14:textId="77777777" w:rsidR="00BA239C" w:rsidRDefault="00BA239C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hat do you want to make </w:t>
      </w:r>
      <w:r w:rsidRPr="00D441E8">
        <w:rPr>
          <w:noProof/>
          <w:sz w:val="24"/>
          <w:szCs w:val="24"/>
        </w:rPr>
        <w:t>of</w:t>
      </w:r>
      <w:r>
        <w:rPr>
          <w:sz w:val="24"/>
          <w:szCs w:val="24"/>
        </w:rPr>
        <w:t xml:space="preserve"> our time together?</w:t>
      </w:r>
    </w:p>
    <w:p w14:paraId="2D84B063" w14:textId="2554875B" w:rsidR="00BA239C" w:rsidRPr="001C4A3D" w:rsidRDefault="00BA239C" w:rsidP="001C4A3D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You only need enough money for a good life.</w:t>
      </w:r>
    </w:p>
    <w:p w14:paraId="1AFB0222" w14:textId="2A8D8E85" w:rsidR="001C4A3D" w:rsidRDefault="00BA239C" w:rsidP="001C4A3D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What is the thought that keeps you out of heaven?</w:t>
      </w:r>
    </w:p>
    <w:p w14:paraId="2FD41FA5" w14:textId="77777777" w:rsidR="001C4A3D" w:rsidRDefault="001C4A3D" w:rsidP="001C4A3D">
      <w:pPr>
        <w:pStyle w:val="ListParagraph"/>
        <w:numPr>
          <w:ilvl w:val="0"/>
          <w:numId w:val="10"/>
        </w:numPr>
        <w:jc w:val="both"/>
        <w:rPr>
          <w:sz w:val="24"/>
          <w:szCs w:val="24"/>
        </w:rPr>
      </w:pPr>
      <w:r>
        <w:rPr>
          <w:sz w:val="24"/>
          <w:szCs w:val="24"/>
        </w:rPr>
        <w:t>I’m going to regret this</w:t>
      </w:r>
      <w:proofErr w:type="gramStart"/>
      <w:r>
        <w:rPr>
          <w:sz w:val="24"/>
          <w:szCs w:val="24"/>
        </w:rPr>
        <w:t>….somehow</w:t>
      </w:r>
      <w:proofErr w:type="gramEnd"/>
      <w:r>
        <w:rPr>
          <w:sz w:val="24"/>
          <w:szCs w:val="24"/>
        </w:rPr>
        <w:t xml:space="preserve"> I’ll mess it up.</w:t>
      </w:r>
    </w:p>
    <w:p w14:paraId="77CED042" w14:textId="77777777" w:rsidR="001C4A3D" w:rsidRDefault="001C4A3D" w:rsidP="001C4A3D">
      <w:pPr>
        <w:pStyle w:val="ListParagraph"/>
        <w:numPr>
          <w:ilvl w:val="0"/>
          <w:numId w:val="10"/>
        </w:numPr>
        <w:jc w:val="both"/>
        <w:rPr>
          <w:sz w:val="24"/>
          <w:szCs w:val="24"/>
        </w:rPr>
      </w:pPr>
      <w:r>
        <w:rPr>
          <w:sz w:val="24"/>
          <w:szCs w:val="24"/>
        </w:rPr>
        <w:t>It will turn out to be a big mistake.</w:t>
      </w:r>
    </w:p>
    <w:p w14:paraId="54187394" w14:textId="77777777" w:rsidR="001C4A3D" w:rsidRDefault="001C4A3D" w:rsidP="001C4A3D">
      <w:pPr>
        <w:pStyle w:val="ListParagraph"/>
        <w:numPr>
          <w:ilvl w:val="0"/>
          <w:numId w:val="10"/>
        </w:numPr>
        <w:jc w:val="both"/>
        <w:rPr>
          <w:sz w:val="24"/>
          <w:szCs w:val="24"/>
        </w:rPr>
      </w:pPr>
      <w:r>
        <w:rPr>
          <w:sz w:val="24"/>
          <w:szCs w:val="24"/>
        </w:rPr>
        <w:t>Who do I think I am to pull this off?</w:t>
      </w:r>
    </w:p>
    <w:p w14:paraId="13A158B0" w14:textId="4CA5D656" w:rsidR="001C4A3D" w:rsidRPr="001C4A3D" w:rsidRDefault="001C4A3D" w:rsidP="001C4A3D">
      <w:pPr>
        <w:pStyle w:val="ListParagraph"/>
        <w:numPr>
          <w:ilvl w:val="0"/>
          <w:numId w:val="10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ey will see through me.</w:t>
      </w:r>
    </w:p>
    <w:p w14:paraId="47AE1239" w14:textId="569B32DC" w:rsidR="00BA239C" w:rsidRPr="001C4A3D" w:rsidRDefault="00BA239C" w:rsidP="001C4A3D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 w:rsidRPr="001C4A3D">
        <w:rPr>
          <w:sz w:val="24"/>
          <w:szCs w:val="24"/>
        </w:rPr>
        <w:t>To love is to be free.</w:t>
      </w:r>
      <w:r w:rsidR="001C4A3D">
        <w:rPr>
          <w:sz w:val="24"/>
          <w:szCs w:val="24"/>
        </w:rPr>
        <w:t xml:space="preserve"> </w:t>
      </w:r>
      <w:r w:rsidRPr="001C4A3D">
        <w:rPr>
          <w:sz w:val="24"/>
          <w:szCs w:val="24"/>
        </w:rPr>
        <w:t>Crazy love.</w:t>
      </w:r>
    </w:p>
    <w:p w14:paraId="7BFDF5F6" w14:textId="1C0ECDA5" w:rsidR="00BA239C" w:rsidRDefault="00BA239C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Your personality is your clown suit.</w:t>
      </w:r>
    </w:p>
    <w:p w14:paraId="58D1D5BA" w14:textId="6BD0D438" w:rsidR="00BA239C" w:rsidRDefault="00070803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e </w:t>
      </w:r>
      <w:r w:rsidRPr="001C4A3D">
        <w:rPr>
          <w:noProof/>
          <w:sz w:val="24"/>
          <w:szCs w:val="24"/>
        </w:rPr>
        <w:t xml:space="preserve">are </w:t>
      </w:r>
      <w:r w:rsidR="001C4A3D" w:rsidRPr="001C4A3D">
        <w:rPr>
          <w:noProof/>
          <w:sz w:val="24"/>
          <w:szCs w:val="24"/>
        </w:rPr>
        <w:t>a</w:t>
      </w:r>
      <w:r w:rsidR="001C4A3D">
        <w:rPr>
          <w:noProof/>
          <w:sz w:val="24"/>
          <w:szCs w:val="24"/>
        </w:rPr>
        <w:t xml:space="preserve">ll </w:t>
      </w:r>
      <w:r w:rsidRPr="001C4A3D">
        <w:rPr>
          <w:noProof/>
          <w:sz w:val="24"/>
          <w:szCs w:val="24"/>
        </w:rPr>
        <w:t>t</w:t>
      </w:r>
      <w:r w:rsidR="00BA239C" w:rsidRPr="001C4A3D">
        <w:rPr>
          <w:noProof/>
          <w:sz w:val="24"/>
          <w:szCs w:val="24"/>
        </w:rPr>
        <w:t>hought</w:t>
      </w:r>
      <w:r w:rsidR="00BA239C">
        <w:rPr>
          <w:sz w:val="24"/>
          <w:szCs w:val="24"/>
        </w:rPr>
        <w:t xml:space="preserve"> </w:t>
      </w:r>
      <w:r w:rsidR="00BA239C" w:rsidRPr="001C4A3D">
        <w:rPr>
          <w:noProof/>
          <w:sz w:val="24"/>
          <w:szCs w:val="24"/>
        </w:rPr>
        <w:t>catchers</w:t>
      </w:r>
      <w:r w:rsidR="00BA239C">
        <w:rPr>
          <w:sz w:val="24"/>
          <w:szCs w:val="24"/>
        </w:rPr>
        <w:t>!</w:t>
      </w:r>
    </w:p>
    <w:p w14:paraId="0501280D" w14:textId="77777777" w:rsidR="00BA239C" w:rsidRDefault="00BA239C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>A thought is just a thought, is just a thought.</w:t>
      </w:r>
    </w:p>
    <w:p w14:paraId="186A2848" w14:textId="2284613E" w:rsidR="00A13E8C" w:rsidRDefault="00C64799" w:rsidP="00D72967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am </w:t>
      </w:r>
      <w:r w:rsidRPr="001C4A3D">
        <w:rPr>
          <w:noProof/>
          <w:sz w:val="24"/>
          <w:szCs w:val="24"/>
        </w:rPr>
        <w:t>CAUSE</w:t>
      </w:r>
      <w:r w:rsidR="00BA239C">
        <w:rPr>
          <w:sz w:val="24"/>
          <w:szCs w:val="24"/>
        </w:rPr>
        <w:t>.</w:t>
      </w:r>
      <w:r w:rsidR="001C4A3D">
        <w:rPr>
          <w:sz w:val="24"/>
          <w:szCs w:val="24"/>
        </w:rPr>
        <w:t xml:space="preserve"> I am a VERB.</w:t>
      </w:r>
    </w:p>
    <w:p w14:paraId="31D178D3" w14:textId="3D68F011" w:rsidR="00F24664" w:rsidRDefault="00BA239C" w:rsidP="00F24664">
      <w:pPr>
        <w:pStyle w:val="ListParagraph"/>
        <w:numPr>
          <w:ilvl w:val="0"/>
          <w:numId w:val="2"/>
        </w:numPr>
        <w:ind w:hanging="720"/>
        <w:jc w:val="both"/>
        <w:rPr>
          <w:sz w:val="24"/>
          <w:szCs w:val="24"/>
        </w:rPr>
      </w:pPr>
      <w:r w:rsidRPr="00B91291">
        <w:rPr>
          <w:sz w:val="24"/>
          <w:szCs w:val="24"/>
        </w:rPr>
        <w:t>What do I see with my eyes?  What do I hear with my ears?  What do I taste with my tongue?  What do I touch with my hands?  What do I smell with my nose?  With all my senses I get to experience both the beauty and the suffering in all the universe</w:t>
      </w:r>
      <w:r w:rsidR="00C64799">
        <w:rPr>
          <w:sz w:val="24"/>
          <w:szCs w:val="24"/>
        </w:rPr>
        <w:t>.  T</w:t>
      </w:r>
      <w:r w:rsidRPr="00B91291">
        <w:rPr>
          <w:sz w:val="24"/>
          <w:szCs w:val="24"/>
        </w:rPr>
        <w:t xml:space="preserve">hen I realize I am the beauty and </w:t>
      </w:r>
      <w:r w:rsidRPr="00070803">
        <w:rPr>
          <w:noProof/>
          <w:sz w:val="24"/>
          <w:szCs w:val="24"/>
        </w:rPr>
        <w:t>suffering</w:t>
      </w:r>
      <w:r w:rsidRPr="00B91291">
        <w:rPr>
          <w:sz w:val="24"/>
          <w:szCs w:val="24"/>
        </w:rPr>
        <w:t xml:space="preserve"> in all the </w:t>
      </w:r>
      <w:r w:rsidRPr="00070803">
        <w:rPr>
          <w:noProof/>
          <w:sz w:val="24"/>
          <w:szCs w:val="24"/>
        </w:rPr>
        <w:t>universe</w:t>
      </w:r>
      <w:r w:rsidRPr="00B91291">
        <w:rPr>
          <w:sz w:val="24"/>
          <w:szCs w:val="24"/>
        </w:rPr>
        <w:t>.</w:t>
      </w:r>
    </w:p>
    <w:p w14:paraId="7DCE8587" w14:textId="65F9CF62" w:rsidR="00F24664" w:rsidRPr="00F24664" w:rsidRDefault="00F24664" w:rsidP="00F24664">
      <w:pPr>
        <w:jc w:val="both"/>
        <w:rPr>
          <w:i/>
          <w:sz w:val="24"/>
          <w:szCs w:val="24"/>
        </w:rPr>
      </w:pPr>
      <w:r w:rsidRPr="00F24664">
        <w:rPr>
          <w:i/>
          <w:sz w:val="24"/>
          <w:szCs w:val="24"/>
        </w:rPr>
        <w:t>How have any of these thoughts stimulated your thinking or desire?</w:t>
      </w:r>
      <w:r w:rsidR="00AA3EB6">
        <w:rPr>
          <w:i/>
          <w:sz w:val="24"/>
          <w:szCs w:val="24"/>
        </w:rPr>
        <w:t xml:space="preserve"> Do tell!</w:t>
      </w:r>
    </w:p>
    <w:sectPr w:rsidR="00F24664" w:rsidRPr="00F24664" w:rsidSect="00B2567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2B78BC" w14:textId="77777777" w:rsidR="00AE75AD" w:rsidRDefault="00AE75AD" w:rsidP="001C4A3D">
      <w:pPr>
        <w:spacing w:after="0" w:line="240" w:lineRule="auto"/>
      </w:pPr>
      <w:r>
        <w:separator/>
      </w:r>
    </w:p>
  </w:endnote>
  <w:endnote w:type="continuationSeparator" w:id="0">
    <w:p w14:paraId="6A656D13" w14:textId="77777777" w:rsidR="00AE75AD" w:rsidRDefault="00AE75AD" w:rsidP="001C4A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01C4C" w14:textId="77777777" w:rsidR="001C4A3D" w:rsidRDefault="001C4A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39D52" w14:textId="1C135D8D" w:rsidR="001C4A3D" w:rsidRDefault="00F24664">
    <w:pPr>
      <w:pStyle w:val="Footer"/>
    </w:pPr>
    <w:r>
      <w:t xml:space="preserve">www.donphin.com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DBC7E" w14:textId="77777777" w:rsidR="001C4A3D" w:rsidRDefault="001C4A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990EFA" w14:textId="77777777" w:rsidR="00AE75AD" w:rsidRDefault="00AE75AD" w:rsidP="001C4A3D">
      <w:pPr>
        <w:spacing w:after="0" w:line="240" w:lineRule="auto"/>
      </w:pPr>
      <w:r>
        <w:separator/>
      </w:r>
    </w:p>
  </w:footnote>
  <w:footnote w:type="continuationSeparator" w:id="0">
    <w:p w14:paraId="5522BAD3" w14:textId="77777777" w:rsidR="00AE75AD" w:rsidRDefault="00AE75AD" w:rsidP="001C4A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A874C" w14:textId="77777777" w:rsidR="001C4A3D" w:rsidRDefault="001C4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3A061" w14:textId="77777777" w:rsidR="001C4A3D" w:rsidRDefault="001C4A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5EDFD" w14:textId="77777777" w:rsidR="001C4A3D" w:rsidRDefault="001C4A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F5338"/>
    <w:multiLevelType w:val="hybridMultilevel"/>
    <w:tmpl w:val="B41C2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D10A0"/>
    <w:multiLevelType w:val="hybridMultilevel"/>
    <w:tmpl w:val="16EA6292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B13743"/>
    <w:multiLevelType w:val="hybridMultilevel"/>
    <w:tmpl w:val="8B4C671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EA6042F"/>
    <w:multiLevelType w:val="hybridMultilevel"/>
    <w:tmpl w:val="7F9035D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66AB0"/>
    <w:multiLevelType w:val="hybridMultilevel"/>
    <w:tmpl w:val="45342D22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0F72877"/>
    <w:multiLevelType w:val="hybridMultilevel"/>
    <w:tmpl w:val="3166848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84012"/>
    <w:multiLevelType w:val="hybridMultilevel"/>
    <w:tmpl w:val="71E6026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EA27BE"/>
    <w:multiLevelType w:val="hybridMultilevel"/>
    <w:tmpl w:val="2F7AD7D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256D0A"/>
    <w:multiLevelType w:val="hybridMultilevel"/>
    <w:tmpl w:val="BAC8445E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62E2159"/>
    <w:multiLevelType w:val="hybridMultilevel"/>
    <w:tmpl w:val="16EA6292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4"/>
  </w:num>
  <w:num w:numId="5">
    <w:abstractNumId w:val="3"/>
  </w:num>
  <w:num w:numId="6">
    <w:abstractNumId w:val="9"/>
  </w:num>
  <w:num w:numId="7">
    <w:abstractNumId w:val="1"/>
  </w:num>
  <w:num w:numId="8">
    <w:abstractNumId w:val="6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LE0szQ1srA0NDVX0lEKTi0uzszPAykwqQUAHpEzHSwAAAA="/>
  </w:docVars>
  <w:rsids>
    <w:rsidRoot w:val="00713CD7"/>
    <w:rsid w:val="00014208"/>
    <w:rsid w:val="000250C5"/>
    <w:rsid w:val="000531E6"/>
    <w:rsid w:val="00062899"/>
    <w:rsid w:val="00070803"/>
    <w:rsid w:val="00090DA6"/>
    <w:rsid w:val="000971C2"/>
    <w:rsid w:val="000A1C0F"/>
    <w:rsid w:val="000C51AA"/>
    <w:rsid w:val="000E2D76"/>
    <w:rsid w:val="00120540"/>
    <w:rsid w:val="00153152"/>
    <w:rsid w:val="00175A3D"/>
    <w:rsid w:val="0019200C"/>
    <w:rsid w:val="001A6E5E"/>
    <w:rsid w:val="001B46F1"/>
    <w:rsid w:val="001C4A3D"/>
    <w:rsid w:val="001E65C3"/>
    <w:rsid w:val="002100C5"/>
    <w:rsid w:val="002308A0"/>
    <w:rsid w:val="00231E20"/>
    <w:rsid w:val="002330AB"/>
    <w:rsid w:val="00257080"/>
    <w:rsid w:val="00280B98"/>
    <w:rsid w:val="00296BC7"/>
    <w:rsid w:val="002C41EC"/>
    <w:rsid w:val="002C72F3"/>
    <w:rsid w:val="002D22ED"/>
    <w:rsid w:val="002E5D3E"/>
    <w:rsid w:val="003012BD"/>
    <w:rsid w:val="0031399D"/>
    <w:rsid w:val="003501E1"/>
    <w:rsid w:val="003566A5"/>
    <w:rsid w:val="00356C04"/>
    <w:rsid w:val="00390D1F"/>
    <w:rsid w:val="003A2476"/>
    <w:rsid w:val="003E7853"/>
    <w:rsid w:val="00407556"/>
    <w:rsid w:val="00410EC5"/>
    <w:rsid w:val="00432C99"/>
    <w:rsid w:val="004568AD"/>
    <w:rsid w:val="004619F5"/>
    <w:rsid w:val="004644DB"/>
    <w:rsid w:val="00471677"/>
    <w:rsid w:val="004B5A01"/>
    <w:rsid w:val="004C21DB"/>
    <w:rsid w:val="00515814"/>
    <w:rsid w:val="00530A93"/>
    <w:rsid w:val="005408D4"/>
    <w:rsid w:val="005732DE"/>
    <w:rsid w:val="005859F1"/>
    <w:rsid w:val="005A1F60"/>
    <w:rsid w:val="005D0D8B"/>
    <w:rsid w:val="005E7047"/>
    <w:rsid w:val="00605F2B"/>
    <w:rsid w:val="00631995"/>
    <w:rsid w:val="00662D65"/>
    <w:rsid w:val="00667484"/>
    <w:rsid w:val="00672F94"/>
    <w:rsid w:val="0067402E"/>
    <w:rsid w:val="006E15EE"/>
    <w:rsid w:val="006E4ACE"/>
    <w:rsid w:val="00711448"/>
    <w:rsid w:val="00713CD7"/>
    <w:rsid w:val="0077569C"/>
    <w:rsid w:val="00780CDB"/>
    <w:rsid w:val="00786887"/>
    <w:rsid w:val="007C1B70"/>
    <w:rsid w:val="007E7AE2"/>
    <w:rsid w:val="00813FDA"/>
    <w:rsid w:val="00815CD8"/>
    <w:rsid w:val="008339F4"/>
    <w:rsid w:val="00842B72"/>
    <w:rsid w:val="00846ACC"/>
    <w:rsid w:val="00854059"/>
    <w:rsid w:val="00882331"/>
    <w:rsid w:val="0088453A"/>
    <w:rsid w:val="008A23D7"/>
    <w:rsid w:val="008B1DDB"/>
    <w:rsid w:val="008C14EB"/>
    <w:rsid w:val="008C77A8"/>
    <w:rsid w:val="008F46B8"/>
    <w:rsid w:val="00907078"/>
    <w:rsid w:val="00910E50"/>
    <w:rsid w:val="00916797"/>
    <w:rsid w:val="009258E3"/>
    <w:rsid w:val="009E2893"/>
    <w:rsid w:val="00A107EB"/>
    <w:rsid w:val="00A11D00"/>
    <w:rsid w:val="00A13E8C"/>
    <w:rsid w:val="00A30AF4"/>
    <w:rsid w:val="00A63934"/>
    <w:rsid w:val="00A77874"/>
    <w:rsid w:val="00A91115"/>
    <w:rsid w:val="00AA3EB6"/>
    <w:rsid w:val="00AA7963"/>
    <w:rsid w:val="00AB5E7D"/>
    <w:rsid w:val="00AE0308"/>
    <w:rsid w:val="00AE75AD"/>
    <w:rsid w:val="00AF32D0"/>
    <w:rsid w:val="00B015D8"/>
    <w:rsid w:val="00B03E4D"/>
    <w:rsid w:val="00B2567A"/>
    <w:rsid w:val="00B33206"/>
    <w:rsid w:val="00B349F7"/>
    <w:rsid w:val="00B61E1F"/>
    <w:rsid w:val="00B6400F"/>
    <w:rsid w:val="00B76A3A"/>
    <w:rsid w:val="00B85099"/>
    <w:rsid w:val="00B91291"/>
    <w:rsid w:val="00B95533"/>
    <w:rsid w:val="00BA239C"/>
    <w:rsid w:val="00BC58E4"/>
    <w:rsid w:val="00BF1F1E"/>
    <w:rsid w:val="00C35B05"/>
    <w:rsid w:val="00C41447"/>
    <w:rsid w:val="00C4781C"/>
    <w:rsid w:val="00C64799"/>
    <w:rsid w:val="00C82115"/>
    <w:rsid w:val="00C946E6"/>
    <w:rsid w:val="00CA11B8"/>
    <w:rsid w:val="00CD17AE"/>
    <w:rsid w:val="00D006FB"/>
    <w:rsid w:val="00D03FE7"/>
    <w:rsid w:val="00D159AD"/>
    <w:rsid w:val="00D305E3"/>
    <w:rsid w:val="00D432DB"/>
    <w:rsid w:val="00D441E8"/>
    <w:rsid w:val="00D72967"/>
    <w:rsid w:val="00DB0A9B"/>
    <w:rsid w:val="00DB1D5E"/>
    <w:rsid w:val="00DD4699"/>
    <w:rsid w:val="00E02513"/>
    <w:rsid w:val="00E1492A"/>
    <w:rsid w:val="00E20F94"/>
    <w:rsid w:val="00E23BEB"/>
    <w:rsid w:val="00E2739C"/>
    <w:rsid w:val="00E37589"/>
    <w:rsid w:val="00E4600D"/>
    <w:rsid w:val="00E528B4"/>
    <w:rsid w:val="00E52BB1"/>
    <w:rsid w:val="00E5360D"/>
    <w:rsid w:val="00E73BBC"/>
    <w:rsid w:val="00EA2C4F"/>
    <w:rsid w:val="00EC1BC2"/>
    <w:rsid w:val="00EC25AA"/>
    <w:rsid w:val="00F023A0"/>
    <w:rsid w:val="00F123DC"/>
    <w:rsid w:val="00F209F5"/>
    <w:rsid w:val="00F24664"/>
    <w:rsid w:val="00F34FCD"/>
    <w:rsid w:val="00F600E2"/>
    <w:rsid w:val="00F70CD8"/>
    <w:rsid w:val="00F7746E"/>
    <w:rsid w:val="00FA0C5B"/>
    <w:rsid w:val="00FA4A7A"/>
    <w:rsid w:val="00FE6CF6"/>
    <w:rsid w:val="00FF1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8152F"/>
  <w15:docId w15:val="{7B09248B-FA3D-4319-AEFD-573D9571F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360" w:lineRule="auto"/>
        <w:ind w:left="2160" w:hanging="2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3CD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33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41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1E8"/>
    <w:rPr>
      <w:rFonts w:ascii="Segoe UI" w:hAnsi="Segoe UI" w:cs="Segoe UI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C4A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A3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C4A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A3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mie</dc:creator>
  <cp:lastModifiedBy>Don Phin</cp:lastModifiedBy>
  <cp:revision>2</cp:revision>
  <cp:lastPrinted>2018-02-20T15:58:00Z</cp:lastPrinted>
  <dcterms:created xsi:type="dcterms:W3CDTF">2018-08-31T22:49:00Z</dcterms:created>
  <dcterms:modified xsi:type="dcterms:W3CDTF">2018-08-31T22:49:00Z</dcterms:modified>
</cp:coreProperties>
</file>